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B8F917" w14:textId="77777777" w:rsidR="00E043B6" w:rsidRDefault="00E043B6">
      <w:pPr>
        <w:rPr>
          <w:rFonts w:ascii="Arial" w:hAnsi="Arial"/>
          <w:b/>
          <w:sz w:val="28"/>
        </w:rPr>
      </w:pPr>
    </w:p>
    <w:p w14:paraId="3E38C41F" w14:textId="66E1A038" w:rsidR="00E6290C" w:rsidRDefault="00E6290C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DBS201 Lab 1</w:t>
      </w:r>
      <w:r w:rsidR="0085441D">
        <w:rPr>
          <w:rFonts w:ascii="Arial" w:hAnsi="Arial"/>
          <w:b/>
          <w:sz w:val="28"/>
        </w:rPr>
        <w:t xml:space="preserve"> (revised </w:t>
      </w:r>
      <w:r w:rsidR="0051216F" w:rsidRPr="0023495E">
        <w:rPr>
          <w:rFonts w:ascii="Arial" w:hAnsi="Arial"/>
          <w:b/>
          <w:sz w:val="28"/>
        </w:rPr>
        <w:t>Winter</w:t>
      </w:r>
      <w:r w:rsidR="0085441D" w:rsidRPr="0023495E">
        <w:rPr>
          <w:rFonts w:ascii="Arial" w:hAnsi="Arial"/>
          <w:b/>
          <w:sz w:val="28"/>
        </w:rPr>
        <w:t xml:space="preserve"> 20</w:t>
      </w:r>
      <w:r w:rsidR="009F2727" w:rsidRPr="0023495E">
        <w:rPr>
          <w:rFonts w:ascii="Arial" w:hAnsi="Arial"/>
          <w:b/>
          <w:sz w:val="28"/>
        </w:rPr>
        <w:t>1</w:t>
      </w:r>
      <w:r w:rsidR="00C37EE4">
        <w:rPr>
          <w:rFonts w:ascii="Arial" w:hAnsi="Arial"/>
          <w:b/>
          <w:sz w:val="28"/>
        </w:rPr>
        <w:t>9</w:t>
      </w:r>
      <w:r w:rsidR="0018604E">
        <w:rPr>
          <w:rFonts w:ascii="Arial" w:hAnsi="Arial"/>
          <w:b/>
          <w:sz w:val="28"/>
        </w:rPr>
        <w:t>)</w:t>
      </w:r>
      <w:r w:rsidR="00AE0577">
        <w:rPr>
          <w:rFonts w:ascii="Arial" w:hAnsi="Arial"/>
          <w:b/>
          <w:sz w:val="28"/>
        </w:rPr>
        <w:t xml:space="preserve">     Name: </w:t>
      </w:r>
      <w:r w:rsidR="00D35E0A">
        <w:rPr>
          <w:rFonts w:ascii="Arial" w:hAnsi="Arial"/>
          <w:b/>
          <w:sz w:val="28"/>
        </w:rPr>
        <w:t>Youngeun Hong</w:t>
      </w:r>
    </w:p>
    <w:p w14:paraId="22C89ECC" w14:textId="77777777" w:rsidR="001A6D26" w:rsidRDefault="001A6D26">
      <w:pPr>
        <w:rPr>
          <w:rFonts w:ascii="Arial" w:hAnsi="Arial"/>
          <w:b/>
          <w:sz w:val="28"/>
        </w:rPr>
      </w:pPr>
    </w:p>
    <w:p w14:paraId="0580C12B" w14:textId="7B693820" w:rsidR="001A6D26" w:rsidRDefault="00404F9A" w:rsidP="001A6D26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What </w:t>
      </w:r>
      <w:r w:rsidR="001431CD">
        <w:rPr>
          <w:rFonts w:ascii="Arial" w:hAnsi="Arial"/>
          <w:sz w:val="28"/>
        </w:rPr>
        <w:t>is</w:t>
      </w:r>
      <w:r>
        <w:rPr>
          <w:rFonts w:ascii="Arial" w:hAnsi="Arial"/>
          <w:sz w:val="28"/>
        </w:rPr>
        <w:t xml:space="preserve"> the menu provided definitions of a row and a record?</w:t>
      </w:r>
    </w:p>
    <w:p w14:paraId="377F45EB" w14:textId="77777777" w:rsidR="00404F9A" w:rsidRDefault="00404F9A" w:rsidP="00404F9A">
      <w:pPr>
        <w:pStyle w:val="ListParagraph"/>
        <w:rPr>
          <w:rFonts w:ascii="Arial" w:hAnsi="Arial"/>
          <w:sz w:val="28"/>
        </w:rPr>
      </w:pPr>
    </w:p>
    <w:p w14:paraId="696B69BE" w14:textId="42026051" w:rsidR="00D35E0A" w:rsidRPr="00D35E0A" w:rsidRDefault="0038790A" w:rsidP="00D35E0A">
      <w:pPr>
        <w:pStyle w:val="ListParagraph"/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 </w:t>
      </w:r>
      <w:r w:rsidR="00D35E0A" w:rsidRPr="00D35E0A">
        <w:rPr>
          <w:rFonts w:ascii="Arial" w:hAnsi="Arial"/>
          <w:sz w:val="28"/>
        </w:rPr>
        <w:t xml:space="preserve">R O W                                              </w:t>
      </w:r>
    </w:p>
    <w:p w14:paraId="58C47B9C" w14:textId="77777777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                                                                          </w:t>
      </w:r>
    </w:p>
    <w:p w14:paraId="04C6E47F" w14:textId="77777777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A table row includes one or more columns with associated data types that  </w:t>
      </w:r>
    </w:p>
    <w:p w14:paraId="5D3880ED" w14:textId="77777777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make up a horizontal collection of data.                                  </w:t>
      </w:r>
    </w:p>
    <w:p w14:paraId="5BB6E50E" w14:textId="77777777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                                                                          </w:t>
      </w:r>
    </w:p>
    <w:p w14:paraId="127E2594" w14:textId="77777777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The rows of a relational table have no fixed order. A table can have zero </w:t>
      </w:r>
    </w:p>
    <w:p w14:paraId="2A1E8636" w14:textId="37852959" w:rsidR="00404F9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rows.                                                                     </w:t>
      </w:r>
    </w:p>
    <w:p w14:paraId="0A900A89" w14:textId="3AEAD34C" w:rsidR="00D35E0A" w:rsidRDefault="00D35E0A" w:rsidP="00D35E0A">
      <w:pPr>
        <w:pStyle w:val="ListParagraph"/>
        <w:rPr>
          <w:rFonts w:ascii="Arial" w:hAnsi="Arial"/>
          <w:sz w:val="28"/>
        </w:rPr>
      </w:pPr>
    </w:p>
    <w:p w14:paraId="72DCEFC9" w14:textId="79AFB4F8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 </w:t>
      </w:r>
      <w:r w:rsidRPr="00D35E0A">
        <w:rPr>
          <w:rFonts w:ascii="Arial" w:hAnsi="Arial"/>
          <w:sz w:val="28"/>
        </w:rPr>
        <w:t xml:space="preserve">R E C O R D                                        </w:t>
      </w:r>
    </w:p>
    <w:p w14:paraId="20E7E6C3" w14:textId="77777777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                                                                          </w:t>
      </w:r>
    </w:p>
    <w:p w14:paraId="7B8C7A50" w14:textId="77777777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Records are composed of fields, each of which contains one item of        </w:t>
      </w:r>
    </w:p>
    <w:p w14:paraId="573D4719" w14:textId="77777777" w:rsidR="00D35E0A" w:rsidRP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information. A set of records constitutes a file. In relational database  </w:t>
      </w:r>
    </w:p>
    <w:p w14:paraId="0C714E8B" w14:textId="77777777" w:rsidR="00B93144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systems records are called tuples or rows.          </w:t>
      </w:r>
    </w:p>
    <w:p w14:paraId="5DB8D59C" w14:textId="281D707E" w:rsidR="00D35E0A" w:rsidRDefault="00D35E0A" w:rsidP="00D35E0A">
      <w:pPr>
        <w:pStyle w:val="ListParagraph"/>
        <w:rPr>
          <w:rFonts w:ascii="Arial" w:hAnsi="Arial"/>
          <w:sz w:val="28"/>
        </w:rPr>
      </w:pPr>
      <w:r w:rsidRPr="00D35E0A">
        <w:rPr>
          <w:rFonts w:ascii="Arial" w:hAnsi="Arial"/>
          <w:sz w:val="28"/>
        </w:rPr>
        <w:t xml:space="preserve">                      </w:t>
      </w:r>
    </w:p>
    <w:p w14:paraId="700F88AD" w14:textId="77777777" w:rsidR="00811F68" w:rsidRDefault="00811F68" w:rsidP="00811F68">
      <w:pPr>
        <w:rPr>
          <w:rFonts w:ascii="Arial" w:hAnsi="Arial"/>
          <w:sz w:val="28"/>
        </w:rPr>
      </w:pPr>
    </w:p>
    <w:p w14:paraId="1EFB447E" w14:textId="77777777" w:rsidR="00811F68" w:rsidRDefault="00811F68" w:rsidP="00811F68">
      <w:pPr>
        <w:pStyle w:val="ListParagraph"/>
        <w:numPr>
          <w:ilvl w:val="0"/>
          <w:numId w:val="6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at is the feedback given after you create a collection in interactive SQL?</w:t>
      </w:r>
    </w:p>
    <w:p w14:paraId="287F6221" w14:textId="77777777" w:rsidR="00811F68" w:rsidRDefault="00811F68" w:rsidP="00811F68">
      <w:pPr>
        <w:pStyle w:val="ListParagraph"/>
        <w:rPr>
          <w:rFonts w:ascii="Arial" w:hAnsi="Arial"/>
          <w:sz w:val="28"/>
        </w:rPr>
      </w:pPr>
    </w:p>
    <w:p w14:paraId="15935FFA" w14:textId="77777777" w:rsidR="00B93144" w:rsidRPr="00B93144" w:rsidRDefault="00B93144" w:rsidP="00B93144">
      <w:pPr>
        <w:pStyle w:val="ListParagraph"/>
        <w:rPr>
          <w:rFonts w:ascii="Arial" w:hAnsi="Arial"/>
          <w:sz w:val="28"/>
        </w:rPr>
      </w:pPr>
      <w:r w:rsidRPr="00B93144">
        <w:rPr>
          <w:rFonts w:ascii="Arial" w:hAnsi="Arial"/>
          <w:sz w:val="28"/>
        </w:rPr>
        <w:t>CREATE COLLECTION WS201F24SQ</w:t>
      </w:r>
    </w:p>
    <w:p w14:paraId="04EAA3D4" w14:textId="2A60DFAA" w:rsidR="00404F9A" w:rsidRDefault="00B93144" w:rsidP="00B93144">
      <w:pPr>
        <w:pStyle w:val="ListParagraph"/>
        <w:rPr>
          <w:rFonts w:ascii="Arial" w:hAnsi="Arial"/>
          <w:sz w:val="28"/>
        </w:rPr>
      </w:pPr>
      <w:r w:rsidRPr="00B93144">
        <w:rPr>
          <w:rFonts w:ascii="Arial" w:hAnsi="Arial"/>
          <w:sz w:val="28"/>
        </w:rPr>
        <w:t xml:space="preserve">Schema WS201F24SQ created.  </w:t>
      </w:r>
    </w:p>
    <w:p w14:paraId="61713D45" w14:textId="40A5515A" w:rsidR="00B93144" w:rsidRDefault="00B93144" w:rsidP="00B93144">
      <w:pPr>
        <w:pStyle w:val="ListParagraph"/>
        <w:rPr>
          <w:rFonts w:ascii="Arial" w:hAnsi="Arial"/>
          <w:sz w:val="28"/>
        </w:rPr>
      </w:pPr>
    </w:p>
    <w:p w14:paraId="212EBFDD" w14:textId="77777777" w:rsidR="00B93144" w:rsidRDefault="00B93144" w:rsidP="00B93144">
      <w:pPr>
        <w:pStyle w:val="ListParagraph"/>
        <w:rPr>
          <w:rFonts w:ascii="Arial" w:hAnsi="Arial"/>
          <w:sz w:val="28"/>
        </w:rPr>
      </w:pPr>
    </w:p>
    <w:p w14:paraId="389BAD2B" w14:textId="77777777" w:rsidR="00404F9A" w:rsidRPr="00811F68" w:rsidRDefault="00E91D09" w:rsidP="00811F68">
      <w:pPr>
        <w:pStyle w:val="ListParagraph"/>
        <w:numPr>
          <w:ilvl w:val="0"/>
          <w:numId w:val="6"/>
        </w:numPr>
        <w:rPr>
          <w:rFonts w:ascii="Arial" w:hAnsi="Arial"/>
          <w:sz w:val="28"/>
        </w:rPr>
      </w:pPr>
      <w:r w:rsidRPr="00811F68">
        <w:rPr>
          <w:rFonts w:ascii="Arial" w:hAnsi="Arial"/>
          <w:sz w:val="28"/>
        </w:rPr>
        <w:t xml:space="preserve">What is the SQL command that will allow you to view all the data in the file (table) called ALLSHIFT in the DBS201LIB library? </w:t>
      </w:r>
    </w:p>
    <w:p w14:paraId="474F2A74" w14:textId="77777777" w:rsidR="00404F9A" w:rsidRDefault="00404F9A" w:rsidP="00404F9A">
      <w:pPr>
        <w:pStyle w:val="ListParagraph"/>
        <w:rPr>
          <w:rFonts w:ascii="Arial" w:hAnsi="Arial"/>
          <w:sz w:val="28"/>
        </w:rPr>
      </w:pPr>
    </w:p>
    <w:p w14:paraId="38EE62C7" w14:textId="716663AD" w:rsidR="00E91D09" w:rsidRDefault="00B93144" w:rsidP="00B93144">
      <w:pPr>
        <w:ind w:firstLine="720"/>
        <w:rPr>
          <w:rFonts w:ascii="Arial" w:hAnsi="Arial"/>
          <w:sz w:val="28"/>
        </w:rPr>
      </w:pPr>
      <w:r w:rsidRPr="00B93144">
        <w:rPr>
          <w:rFonts w:ascii="Arial" w:hAnsi="Arial"/>
          <w:sz w:val="28"/>
        </w:rPr>
        <w:t>SELECT * FROM DBS201LIB/ALLSHIFT</w:t>
      </w:r>
    </w:p>
    <w:p w14:paraId="000AC5B5" w14:textId="767396B1" w:rsidR="00B93144" w:rsidRDefault="00B93144" w:rsidP="00B93144">
      <w:pPr>
        <w:ind w:firstLine="720"/>
        <w:rPr>
          <w:rFonts w:ascii="Arial" w:hAnsi="Arial"/>
          <w:sz w:val="28"/>
        </w:rPr>
      </w:pPr>
    </w:p>
    <w:p w14:paraId="4B690780" w14:textId="77777777" w:rsidR="00B93144" w:rsidRPr="00B93144" w:rsidRDefault="00B93144" w:rsidP="00B93144">
      <w:pPr>
        <w:ind w:firstLine="720"/>
        <w:rPr>
          <w:rFonts w:ascii="Arial" w:hAnsi="Arial"/>
          <w:sz w:val="28"/>
        </w:rPr>
      </w:pPr>
    </w:p>
    <w:p w14:paraId="2C503221" w14:textId="77777777" w:rsidR="00E91D09" w:rsidRDefault="00E91D09" w:rsidP="00811F68">
      <w:pPr>
        <w:pStyle w:val="ListParagraph"/>
        <w:numPr>
          <w:ilvl w:val="0"/>
          <w:numId w:val="6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What is the name of your spooled </w:t>
      </w:r>
      <w:r w:rsidR="00811F68">
        <w:rPr>
          <w:rFonts w:ascii="Arial" w:hAnsi="Arial"/>
          <w:sz w:val="28"/>
        </w:rPr>
        <w:t>file that</w:t>
      </w:r>
      <w:r>
        <w:rPr>
          <w:rFonts w:ascii="Arial" w:hAnsi="Arial"/>
          <w:sz w:val="28"/>
        </w:rPr>
        <w:t xml:space="preserve"> was generated when using interactive SQL.</w:t>
      </w:r>
    </w:p>
    <w:p w14:paraId="1B9FDA8E" w14:textId="77777777" w:rsidR="00E91D09" w:rsidRDefault="00E91D09" w:rsidP="00E91D09">
      <w:pPr>
        <w:pStyle w:val="ListParagraph"/>
        <w:rPr>
          <w:rFonts w:ascii="Arial" w:hAnsi="Arial"/>
          <w:sz w:val="28"/>
        </w:rPr>
      </w:pPr>
    </w:p>
    <w:p w14:paraId="21A21277" w14:textId="1633A32C" w:rsidR="00AE0577" w:rsidRPr="00824C08" w:rsidRDefault="00824C08" w:rsidP="005C2E48">
      <w:pPr>
        <w:ind w:left="720"/>
        <w:rPr>
          <w:rFonts w:ascii="Arial" w:hAnsi="Arial"/>
          <w:sz w:val="28"/>
        </w:rPr>
      </w:pPr>
      <w:r w:rsidRPr="00824C08">
        <w:rPr>
          <w:rFonts w:ascii="Arial" w:hAnsi="Arial"/>
          <w:sz w:val="28"/>
        </w:rPr>
        <w:t>QPQUPRFIL</w:t>
      </w:r>
      <w:r w:rsidR="005C2E48">
        <w:rPr>
          <w:rFonts w:ascii="Arial" w:hAnsi="Arial"/>
          <w:sz w:val="28"/>
        </w:rPr>
        <w:t xml:space="preserve"> </w:t>
      </w:r>
      <w:bookmarkStart w:id="0" w:name="_GoBack"/>
      <w:bookmarkEnd w:id="0"/>
    </w:p>
    <w:p w14:paraId="61AB1853" w14:textId="77777777" w:rsidR="00AE0577" w:rsidRDefault="00AE0577" w:rsidP="00E91D09">
      <w:pPr>
        <w:rPr>
          <w:rFonts w:ascii="Arial" w:hAnsi="Arial"/>
          <w:sz w:val="28"/>
        </w:rPr>
      </w:pPr>
    </w:p>
    <w:p w14:paraId="7BD111B9" w14:textId="77777777" w:rsidR="00AE0577" w:rsidRDefault="00AE0577" w:rsidP="00E91D09">
      <w:pPr>
        <w:rPr>
          <w:rFonts w:ascii="Arial" w:hAnsi="Arial"/>
          <w:sz w:val="28"/>
        </w:rPr>
      </w:pPr>
    </w:p>
    <w:p w14:paraId="1EA1E3CA" w14:textId="77777777" w:rsidR="00AE0577" w:rsidRPr="00AE0577" w:rsidRDefault="00D86B68" w:rsidP="00D86B68">
      <w:pPr>
        <w:pStyle w:val="ListParagraph"/>
        <w:numPr>
          <w:ilvl w:val="0"/>
          <w:numId w:val="6"/>
        </w:numPr>
        <w:rPr>
          <w:rFonts w:ascii="Arial" w:hAnsi="Arial"/>
          <w:sz w:val="28"/>
        </w:rPr>
      </w:pPr>
      <w:r>
        <w:rPr>
          <w:rFonts w:ascii="Arial" w:hAnsi="Arial"/>
        </w:rPr>
        <w:t>What are</w:t>
      </w:r>
      <w:r w:rsidR="00AE0577">
        <w:rPr>
          <w:rFonts w:ascii="Arial" w:hAnsi="Arial"/>
        </w:rPr>
        <w:t xml:space="preserve"> the object names for the following:</w:t>
      </w:r>
    </w:p>
    <w:p w14:paraId="43AC8058" w14:textId="77777777" w:rsidR="00AE0577" w:rsidRDefault="00AE0577" w:rsidP="00AE0577">
      <w:pPr>
        <w:pStyle w:val="ListParagraph"/>
        <w:rPr>
          <w:rFonts w:ascii="Arial" w:hAnsi="Arial"/>
        </w:rPr>
      </w:pPr>
    </w:p>
    <w:p w14:paraId="4BC48024" w14:textId="7303F8D4" w:rsidR="00AE0577" w:rsidRDefault="00AE0577" w:rsidP="00AE0577">
      <w:pPr>
        <w:pStyle w:val="ListParagraph"/>
        <w:rPr>
          <w:rFonts w:ascii="Arial" w:hAnsi="Arial"/>
        </w:rPr>
      </w:pPr>
      <w:proofErr w:type="gramStart"/>
      <w:r>
        <w:rPr>
          <w:rFonts w:ascii="Arial" w:hAnsi="Arial"/>
        </w:rPr>
        <w:t>Journal  _</w:t>
      </w:r>
      <w:proofErr w:type="gramEnd"/>
      <w:r>
        <w:rPr>
          <w:rFonts w:ascii="Arial" w:hAnsi="Arial"/>
        </w:rPr>
        <w:t>__</w:t>
      </w:r>
      <w:r w:rsidR="00786FC3" w:rsidRPr="00786FC3">
        <w:rPr>
          <w:rFonts w:ascii="Arial" w:hAnsi="Arial"/>
        </w:rPr>
        <w:t xml:space="preserve"> </w:t>
      </w:r>
      <w:r w:rsidR="00786FC3">
        <w:rPr>
          <w:rFonts w:ascii="Arial" w:hAnsi="Arial"/>
        </w:rPr>
        <w:t xml:space="preserve">QSQJRN </w:t>
      </w:r>
      <w:r>
        <w:rPr>
          <w:rFonts w:ascii="Arial" w:hAnsi="Arial"/>
        </w:rPr>
        <w:t>__________________________</w:t>
      </w:r>
    </w:p>
    <w:p w14:paraId="4C74CC8E" w14:textId="77777777" w:rsidR="00AE0577" w:rsidRDefault="00AE0577" w:rsidP="00AE0577">
      <w:pPr>
        <w:pStyle w:val="ListParagraph"/>
        <w:rPr>
          <w:rFonts w:ascii="Arial" w:hAnsi="Arial"/>
        </w:rPr>
      </w:pPr>
    </w:p>
    <w:p w14:paraId="37D83782" w14:textId="00CF7E6E" w:rsidR="00AE0577" w:rsidRDefault="00AE0577" w:rsidP="00AE0577">
      <w:pPr>
        <w:pStyle w:val="ListParagraph"/>
        <w:rPr>
          <w:rFonts w:ascii="Arial" w:hAnsi="Arial"/>
        </w:rPr>
      </w:pPr>
      <w:r>
        <w:rPr>
          <w:rFonts w:ascii="Arial" w:hAnsi="Arial"/>
        </w:rPr>
        <w:t>Journal Receiver __</w:t>
      </w:r>
      <w:r w:rsidR="00824C08" w:rsidRPr="00824C08">
        <w:rPr>
          <w:rFonts w:ascii="Arial" w:hAnsi="Arial"/>
        </w:rPr>
        <w:t xml:space="preserve"> </w:t>
      </w:r>
      <w:r w:rsidR="00824C08">
        <w:rPr>
          <w:rFonts w:ascii="Arial" w:hAnsi="Arial"/>
        </w:rPr>
        <w:t xml:space="preserve">QSQJRN </w:t>
      </w:r>
      <w:r w:rsidR="00786FC3">
        <w:rPr>
          <w:rFonts w:ascii="Arial" w:hAnsi="Arial"/>
        </w:rPr>
        <w:t>0001</w:t>
      </w:r>
      <w:r>
        <w:rPr>
          <w:rFonts w:ascii="Arial" w:hAnsi="Arial"/>
        </w:rPr>
        <w:t>___________________</w:t>
      </w:r>
    </w:p>
    <w:p w14:paraId="7CD63A7C" w14:textId="77777777" w:rsidR="00AE0577" w:rsidRDefault="00AE0577" w:rsidP="00AE0577">
      <w:pPr>
        <w:pStyle w:val="ListParagraph"/>
        <w:rPr>
          <w:rFonts w:ascii="Arial" w:hAnsi="Arial"/>
        </w:rPr>
      </w:pPr>
    </w:p>
    <w:p w14:paraId="418E9318" w14:textId="5F4070F5" w:rsidR="00E91D09" w:rsidRDefault="00D86B68" w:rsidP="00AE0577">
      <w:pPr>
        <w:pStyle w:val="ListParagraph"/>
        <w:rPr>
          <w:rFonts w:ascii="Arial" w:hAnsi="Arial"/>
        </w:rPr>
      </w:pPr>
      <w:r w:rsidRPr="00AE0577">
        <w:rPr>
          <w:rFonts w:ascii="Arial" w:hAnsi="Arial"/>
        </w:rPr>
        <w:t>Views</w:t>
      </w:r>
    </w:p>
    <w:p w14:paraId="463A6243" w14:textId="560DDAB4" w:rsidR="00786FC3" w:rsidRDefault="00786FC3" w:rsidP="00AE0577">
      <w:pPr>
        <w:pStyle w:val="ListParagraph"/>
        <w:rPr>
          <w:rFonts w:ascii="Arial" w:hAnsi="Arial"/>
        </w:rPr>
      </w:pPr>
    </w:p>
    <w:tbl>
      <w:tblPr>
        <w:tblW w:w="0" w:type="auto"/>
        <w:tblCellSpacing w:w="15" w:type="dxa"/>
        <w:tblInd w:w="115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2"/>
        <w:gridCol w:w="1689"/>
      </w:tblGrid>
      <w:tr w:rsidR="00786FC3" w14:paraId="4817675B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C7FFE0" w14:textId="77777777" w:rsidR="00786FC3" w:rsidRDefault="00786FC3">
            <w:r>
              <w:t>SYSCHKCST</w:t>
            </w:r>
          </w:p>
        </w:tc>
        <w:tc>
          <w:tcPr>
            <w:tcW w:w="0" w:type="auto"/>
            <w:vAlign w:val="center"/>
            <w:hideMark/>
          </w:tcPr>
          <w:p w14:paraId="67B01914" w14:textId="77777777" w:rsidR="00786FC3" w:rsidRDefault="00786FC3">
            <w:r>
              <w:t xml:space="preserve">SYSCHKCST </w:t>
            </w:r>
          </w:p>
        </w:tc>
      </w:tr>
      <w:tr w:rsidR="00786FC3" w14:paraId="0D07E2A3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E4F203" w14:textId="77777777" w:rsidR="00786FC3" w:rsidRDefault="00786FC3">
            <w:r>
              <w:t>SYSCOLUMNS</w:t>
            </w:r>
          </w:p>
        </w:tc>
        <w:tc>
          <w:tcPr>
            <w:tcW w:w="0" w:type="auto"/>
            <w:vAlign w:val="center"/>
            <w:hideMark/>
          </w:tcPr>
          <w:p w14:paraId="1E2542C5" w14:textId="77777777" w:rsidR="00786FC3" w:rsidRDefault="00786FC3">
            <w:r>
              <w:t>SYSCOLUMNS</w:t>
            </w:r>
          </w:p>
        </w:tc>
      </w:tr>
      <w:tr w:rsidR="00786FC3" w14:paraId="2B474845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8E3DD7" w14:textId="77777777" w:rsidR="00786FC3" w:rsidRDefault="00786FC3">
            <w:r>
              <w:t>SYSCST</w:t>
            </w:r>
          </w:p>
        </w:tc>
        <w:tc>
          <w:tcPr>
            <w:tcW w:w="0" w:type="auto"/>
            <w:vAlign w:val="center"/>
            <w:hideMark/>
          </w:tcPr>
          <w:p w14:paraId="25E7248B" w14:textId="77777777" w:rsidR="00786FC3" w:rsidRDefault="00786FC3">
            <w:r>
              <w:t xml:space="preserve">SYSCST </w:t>
            </w:r>
          </w:p>
        </w:tc>
      </w:tr>
      <w:tr w:rsidR="00786FC3" w14:paraId="5E9E87A3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AC41FA" w14:textId="77777777" w:rsidR="00786FC3" w:rsidRDefault="00786FC3">
            <w:r>
              <w:t>SYSCSTCOL</w:t>
            </w:r>
          </w:p>
        </w:tc>
        <w:tc>
          <w:tcPr>
            <w:tcW w:w="0" w:type="auto"/>
            <w:vAlign w:val="center"/>
            <w:hideMark/>
          </w:tcPr>
          <w:p w14:paraId="336BF587" w14:textId="77777777" w:rsidR="00786FC3" w:rsidRDefault="00786FC3">
            <w:r>
              <w:t xml:space="preserve">SYSCSTCOL </w:t>
            </w:r>
          </w:p>
        </w:tc>
      </w:tr>
      <w:tr w:rsidR="00786FC3" w14:paraId="4389F26C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C65DF9" w14:textId="77777777" w:rsidR="00786FC3" w:rsidRDefault="00786FC3">
            <w:r>
              <w:t>SYSCSTDEP</w:t>
            </w:r>
          </w:p>
        </w:tc>
        <w:tc>
          <w:tcPr>
            <w:tcW w:w="0" w:type="auto"/>
            <w:vAlign w:val="center"/>
            <w:hideMark/>
          </w:tcPr>
          <w:p w14:paraId="0F0FC033" w14:textId="77777777" w:rsidR="00786FC3" w:rsidRDefault="00786FC3">
            <w:r>
              <w:t xml:space="preserve">SYSCSTDEP </w:t>
            </w:r>
          </w:p>
        </w:tc>
      </w:tr>
      <w:tr w:rsidR="00786FC3" w14:paraId="507F5D78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25E79D" w14:textId="77777777" w:rsidR="00786FC3" w:rsidRDefault="00786FC3">
            <w:r>
              <w:t>SYSFIELDS</w:t>
            </w:r>
          </w:p>
        </w:tc>
        <w:tc>
          <w:tcPr>
            <w:tcW w:w="0" w:type="auto"/>
            <w:vAlign w:val="center"/>
            <w:hideMark/>
          </w:tcPr>
          <w:p w14:paraId="2F33255D" w14:textId="77777777" w:rsidR="00786FC3" w:rsidRDefault="00786FC3">
            <w:r>
              <w:t xml:space="preserve">SYSFIELDS </w:t>
            </w:r>
          </w:p>
        </w:tc>
      </w:tr>
      <w:tr w:rsidR="00786FC3" w14:paraId="45A1B7E2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31A1BB" w14:textId="77777777" w:rsidR="00786FC3" w:rsidRDefault="00786FC3">
            <w:r>
              <w:t>SYSINDEXES</w:t>
            </w:r>
          </w:p>
        </w:tc>
        <w:tc>
          <w:tcPr>
            <w:tcW w:w="0" w:type="auto"/>
            <w:vAlign w:val="center"/>
            <w:hideMark/>
          </w:tcPr>
          <w:p w14:paraId="2816544F" w14:textId="77777777" w:rsidR="00786FC3" w:rsidRDefault="00786FC3">
            <w:r>
              <w:t>SYSINDEXES</w:t>
            </w:r>
          </w:p>
        </w:tc>
      </w:tr>
      <w:tr w:rsidR="00786FC3" w14:paraId="2F1680CC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182633" w14:textId="77777777" w:rsidR="00786FC3" w:rsidRDefault="00786FC3">
            <w:r>
              <w:t>SYSKEYCST</w:t>
            </w:r>
          </w:p>
        </w:tc>
        <w:tc>
          <w:tcPr>
            <w:tcW w:w="0" w:type="auto"/>
            <w:vAlign w:val="center"/>
            <w:hideMark/>
          </w:tcPr>
          <w:p w14:paraId="017E6F36" w14:textId="77777777" w:rsidR="00786FC3" w:rsidRDefault="00786FC3">
            <w:r>
              <w:t xml:space="preserve">SYSKEYCST </w:t>
            </w:r>
          </w:p>
        </w:tc>
      </w:tr>
      <w:tr w:rsidR="00786FC3" w14:paraId="380CA272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57D446" w14:textId="77777777" w:rsidR="00786FC3" w:rsidRDefault="00786FC3">
            <w:r>
              <w:t>SYSKEYS</w:t>
            </w:r>
          </w:p>
        </w:tc>
        <w:tc>
          <w:tcPr>
            <w:tcW w:w="0" w:type="auto"/>
            <w:vAlign w:val="center"/>
            <w:hideMark/>
          </w:tcPr>
          <w:p w14:paraId="7D7743D0" w14:textId="77777777" w:rsidR="00786FC3" w:rsidRDefault="00786FC3">
            <w:r>
              <w:t xml:space="preserve">SYSKEYS </w:t>
            </w:r>
          </w:p>
        </w:tc>
      </w:tr>
      <w:tr w:rsidR="00786FC3" w14:paraId="4F9D7EFA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C0C8F4" w14:textId="77777777" w:rsidR="00786FC3" w:rsidRDefault="00786FC3">
            <w:r>
              <w:t>SYSPACKAGE</w:t>
            </w:r>
          </w:p>
        </w:tc>
        <w:tc>
          <w:tcPr>
            <w:tcW w:w="0" w:type="auto"/>
            <w:vAlign w:val="center"/>
            <w:hideMark/>
          </w:tcPr>
          <w:p w14:paraId="19EA14CE" w14:textId="77777777" w:rsidR="00786FC3" w:rsidRDefault="00786FC3">
            <w:r>
              <w:t>SYSPACKAGE</w:t>
            </w:r>
          </w:p>
        </w:tc>
      </w:tr>
      <w:tr w:rsidR="00786FC3" w14:paraId="5396A0B3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1D0B0B" w14:textId="77777777" w:rsidR="00786FC3" w:rsidRDefault="00786FC3">
            <w:r>
              <w:t>SYSREFCST</w:t>
            </w:r>
          </w:p>
        </w:tc>
        <w:tc>
          <w:tcPr>
            <w:tcW w:w="0" w:type="auto"/>
            <w:vAlign w:val="center"/>
            <w:hideMark/>
          </w:tcPr>
          <w:p w14:paraId="3D3D971D" w14:textId="77777777" w:rsidR="00786FC3" w:rsidRDefault="00786FC3">
            <w:r>
              <w:t xml:space="preserve">SYSREFCST </w:t>
            </w:r>
          </w:p>
        </w:tc>
      </w:tr>
      <w:tr w:rsidR="00786FC3" w14:paraId="691014E5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9FCD64" w14:textId="77777777" w:rsidR="00786FC3" w:rsidRDefault="00786FC3">
            <w:r>
              <w:t>SYSTABLEDEP</w:t>
            </w:r>
          </w:p>
        </w:tc>
        <w:tc>
          <w:tcPr>
            <w:tcW w:w="0" w:type="auto"/>
            <w:vAlign w:val="center"/>
            <w:hideMark/>
          </w:tcPr>
          <w:p w14:paraId="1197516B" w14:textId="77777777" w:rsidR="00786FC3" w:rsidRDefault="00786FC3">
            <w:r>
              <w:t xml:space="preserve">SYSTABDEP </w:t>
            </w:r>
          </w:p>
        </w:tc>
      </w:tr>
      <w:tr w:rsidR="00786FC3" w14:paraId="7C5B5413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FE8848" w14:textId="77777777" w:rsidR="00786FC3" w:rsidRDefault="00786FC3">
            <w:r>
              <w:t>SYSTABLES</w:t>
            </w:r>
          </w:p>
        </w:tc>
        <w:tc>
          <w:tcPr>
            <w:tcW w:w="0" w:type="auto"/>
            <w:vAlign w:val="center"/>
            <w:hideMark/>
          </w:tcPr>
          <w:p w14:paraId="47BF0BFF" w14:textId="77777777" w:rsidR="00786FC3" w:rsidRDefault="00786FC3">
            <w:r>
              <w:t xml:space="preserve">SYSTABLES </w:t>
            </w:r>
          </w:p>
        </w:tc>
      </w:tr>
      <w:tr w:rsidR="00786FC3" w14:paraId="5264619E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B5644C" w14:textId="77777777" w:rsidR="00786FC3" w:rsidRDefault="00786FC3">
            <w:r>
              <w:t>SYSTRIGCOL</w:t>
            </w:r>
          </w:p>
        </w:tc>
        <w:tc>
          <w:tcPr>
            <w:tcW w:w="0" w:type="auto"/>
            <w:vAlign w:val="center"/>
            <w:hideMark/>
          </w:tcPr>
          <w:p w14:paraId="07D59A25" w14:textId="77777777" w:rsidR="00786FC3" w:rsidRDefault="00786FC3">
            <w:r>
              <w:t>SYSTRIGCOL</w:t>
            </w:r>
          </w:p>
        </w:tc>
      </w:tr>
      <w:tr w:rsidR="00786FC3" w14:paraId="1ACF41A9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01BE64" w14:textId="77777777" w:rsidR="00786FC3" w:rsidRDefault="00786FC3">
            <w:r>
              <w:t>SYSTRIGDEP</w:t>
            </w:r>
          </w:p>
        </w:tc>
        <w:tc>
          <w:tcPr>
            <w:tcW w:w="0" w:type="auto"/>
            <w:vAlign w:val="center"/>
            <w:hideMark/>
          </w:tcPr>
          <w:p w14:paraId="0DF1F3EC" w14:textId="77777777" w:rsidR="00786FC3" w:rsidRDefault="00786FC3">
            <w:r>
              <w:t>SYSTRIGDEP</w:t>
            </w:r>
          </w:p>
        </w:tc>
      </w:tr>
      <w:tr w:rsidR="00786FC3" w14:paraId="2E7F5172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16A58F" w14:textId="77777777" w:rsidR="00786FC3" w:rsidRDefault="00786FC3">
            <w:r>
              <w:t>SYSTRIGGERS</w:t>
            </w:r>
          </w:p>
        </w:tc>
        <w:tc>
          <w:tcPr>
            <w:tcW w:w="0" w:type="auto"/>
            <w:vAlign w:val="center"/>
            <w:hideMark/>
          </w:tcPr>
          <w:p w14:paraId="2BDA20C6" w14:textId="77777777" w:rsidR="00786FC3" w:rsidRDefault="00786FC3">
            <w:r>
              <w:t>SYSTRIGGER</w:t>
            </w:r>
          </w:p>
        </w:tc>
      </w:tr>
      <w:tr w:rsidR="00786FC3" w14:paraId="6038B64A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644A91" w14:textId="77777777" w:rsidR="00786FC3" w:rsidRDefault="00786FC3">
            <w:r>
              <w:t>SYSTRIGUPD</w:t>
            </w:r>
          </w:p>
        </w:tc>
        <w:tc>
          <w:tcPr>
            <w:tcW w:w="0" w:type="auto"/>
            <w:vAlign w:val="center"/>
            <w:hideMark/>
          </w:tcPr>
          <w:p w14:paraId="538D99CE" w14:textId="77777777" w:rsidR="00786FC3" w:rsidRDefault="00786FC3">
            <w:r>
              <w:t>SYSTRIGUPD</w:t>
            </w:r>
          </w:p>
        </w:tc>
      </w:tr>
      <w:tr w:rsidR="00786FC3" w14:paraId="4FEC0AC6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B623A0" w14:textId="77777777" w:rsidR="00786FC3" w:rsidRDefault="00786FC3">
            <w:r>
              <w:t>SYSVIEWDEP</w:t>
            </w:r>
          </w:p>
        </w:tc>
        <w:tc>
          <w:tcPr>
            <w:tcW w:w="0" w:type="auto"/>
            <w:vAlign w:val="center"/>
            <w:hideMark/>
          </w:tcPr>
          <w:p w14:paraId="38819CCC" w14:textId="77777777" w:rsidR="00786FC3" w:rsidRDefault="00786FC3">
            <w:r>
              <w:t>SYSVIEWDEP</w:t>
            </w:r>
          </w:p>
        </w:tc>
      </w:tr>
      <w:tr w:rsidR="00786FC3" w14:paraId="0CD7398A" w14:textId="77777777" w:rsidTr="00786FC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663209" w14:textId="77777777" w:rsidR="00786FC3" w:rsidRDefault="00786FC3">
            <w:r>
              <w:t>SYSVIEWS</w:t>
            </w:r>
          </w:p>
        </w:tc>
        <w:tc>
          <w:tcPr>
            <w:tcW w:w="0" w:type="auto"/>
            <w:vAlign w:val="center"/>
            <w:hideMark/>
          </w:tcPr>
          <w:p w14:paraId="449A5085" w14:textId="77777777" w:rsidR="00786FC3" w:rsidRDefault="00786FC3">
            <w:r>
              <w:t xml:space="preserve">SYSVIEWS </w:t>
            </w:r>
          </w:p>
        </w:tc>
      </w:tr>
    </w:tbl>
    <w:p w14:paraId="6C8C2226" w14:textId="77777777" w:rsidR="00786FC3" w:rsidRDefault="00786FC3" w:rsidP="00AE0577">
      <w:pPr>
        <w:pStyle w:val="ListParagraph"/>
        <w:rPr>
          <w:rFonts w:ascii="Arial" w:hAnsi="Arial"/>
        </w:rPr>
      </w:pPr>
    </w:p>
    <w:p w14:paraId="15ADD6DD" w14:textId="77777777" w:rsidR="00AE0577" w:rsidRDefault="00AE0577" w:rsidP="00AE0577">
      <w:pPr>
        <w:pStyle w:val="ListParagraph"/>
        <w:rPr>
          <w:rFonts w:ascii="Arial" w:hAnsi="Arial"/>
        </w:rPr>
      </w:pPr>
    </w:p>
    <w:p w14:paraId="7813CB22" w14:textId="77777777" w:rsidR="00AE0577" w:rsidRPr="00E91D09" w:rsidRDefault="00AE0577" w:rsidP="00AE0577">
      <w:pPr>
        <w:rPr>
          <w:rFonts w:ascii="Arial" w:hAnsi="Arial"/>
          <w:sz w:val="28"/>
        </w:rPr>
      </w:pPr>
    </w:p>
    <w:p w14:paraId="2A64DC93" w14:textId="77777777" w:rsidR="00AE0577" w:rsidRDefault="00AE0577" w:rsidP="00AE0577">
      <w:pPr>
        <w:pStyle w:val="ListParagraph"/>
        <w:numPr>
          <w:ilvl w:val="0"/>
          <w:numId w:val="6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at shows for the Journal and Journal Receiver names for DBS201LIB?</w:t>
      </w:r>
    </w:p>
    <w:p w14:paraId="7A6ECBBD" w14:textId="77777777" w:rsidR="00AE0577" w:rsidRDefault="00AE0577" w:rsidP="00AE0577">
      <w:pPr>
        <w:pStyle w:val="ListParagraph"/>
        <w:rPr>
          <w:rFonts w:ascii="Arial" w:hAnsi="Arial"/>
          <w:sz w:val="28"/>
        </w:rPr>
      </w:pPr>
    </w:p>
    <w:p w14:paraId="078B17C9" w14:textId="1860CFC2" w:rsidR="00AE0577" w:rsidRDefault="00786FC3" w:rsidP="00AE0577">
      <w:pPr>
        <w:pStyle w:val="ListParagraph"/>
        <w:rPr>
          <w:rFonts w:ascii="Arial" w:hAnsi="Arial"/>
          <w:sz w:val="28"/>
        </w:rPr>
      </w:pPr>
      <w:r>
        <w:rPr>
          <w:rFonts w:ascii="Arial" w:hAnsi="Arial"/>
          <w:sz w:val="28"/>
        </w:rPr>
        <w:t>empty</w:t>
      </w:r>
    </w:p>
    <w:p w14:paraId="7E1C32E3" w14:textId="77777777" w:rsidR="000B5581" w:rsidRDefault="000B5581" w:rsidP="000B5581">
      <w:pPr>
        <w:rPr>
          <w:rFonts w:ascii="Arial" w:hAnsi="Arial"/>
          <w:sz w:val="28"/>
        </w:rPr>
      </w:pPr>
    </w:p>
    <w:p w14:paraId="1AD92980" w14:textId="77777777" w:rsidR="000B5581" w:rsidRDefault="000B5581" w:rsidP="000B5581">
      <w:pPr>
        <w:pStyle w:val="ListParagraph"/>
        <w:numPr>
          <w:ilvl w:val="0"/>
          <w:numId w:val="6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at are the objects stored in your library?</w:t>
      </w:r>
    </w:p>
    <w:p w14:paraId="1819D0DE" w14:textId="77777777" w:rsidR="000B5581" w:rsidRDefault="000B5581" w:rsidP="000B5581">
      <w:pPr>
        <w:ind w:left="360"/>
        <w:rPr>
          <w:rFonts w:ascii="Arial" w:hAnsi="Arial"/>
          <w:sz w:val="28"/>
        </w:rPr>
      </w:pPr>
    </w:p>
    <w:p w14:paraId="316EA56C" w14:textId="77777777" w:rsidR="000B5581" w:rsidRDefault="000B5581" w:rsidP="000B5581">
      <w:pPr>
        <w:ind w:left="360"/>
        <w:rPr>
          <w:rFonts w:ascii="Arial" w:hAnsi="Arial"/>
          <w:sz w:val="28"/>
        </w:rPr>
      </w:pPr>
      <w:r>
        <w:rPr>
          <w:rFonts w:ascii="Arial" w:hAnsi="Arial"/>
          <w:sz w:val="28"/>
        </w:rPr>
        <w:t>Object</w:t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  <w:t>Type</w:t>
      </w:r>
    </w:p>
    <w:p w14:paraId="7CCCF2BA" w14:textId="77777777" w:rsidR="000B5581" w:rsidRDefault="000B5581" w:rsidP="000B5581">
      <w:pPr>
        <w:ind w:left="360"/>
        <w:rPr>
          <w:rFonts w:ascii="Arial" w:hAnsi="Arial"/>
          <w:sz w:val="28"/>
        </w:rPr>
      </w:pPr>
    </w:p>
    <w:p w14:paraId="5D88C93F" w14:textId="73B1A900" w:rsidR="000B5581" w:rsidRPr="000B5581" w:rsidRDefault="00CB1D50" w:rsidP="000B5581">
      <w:pPr>
        <w:ind w:left="360"/>
        <w:rPr>
          <w:rFonts w:ascii="Arial" w:hAnsi="Arial"/>
          <w:sz w:val="28"/>
        </w:rPr>
      </w:pPr>
      <w:r>
        <w:rPr>
          <w:rFonts w:ascii="Arial" w:hAnsi="Arial"/>
          <w:sz w:val="28"/>
        </w:rPr>
        <w:t>WS201F24</w:t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</w:r>
      <w:r>
        <w:rPr>
          <w:rFonts w:ascii="Arial" w:hAnsi="Arial"/>
          <w:sz w:val="28"/>
        </w:rPr>
        <w:tab/>
        <w:t>*OUTQ</w:t>
      </w:r>
    </w:p>
    <w:p w14:paraId="639D6381" w14:textId="77777777" w:rsidR="000B5581" w:rsidRDefault="000B5581" w:rsidP="00AE0577">
      <w:pPr>
        <w:pStyle w:val="ListParagraph"/>
        <w:rPr>
          <w:rFonts w:ascii="Arial" w:hAnsi="Arial"/>
          <w:sz w:val="28"/>
        </w:rPr>
      </w:pPr>
    </w:p>
    <w:p w14:paraId="27FF421A" w14:textId="77777777" w:rsidR="00AE0577" w:rsidRDefault="00AE0577" w:rsidP="00AE0577">
      <w:pPr>
        <w:pStyle w:val="ListParagraph"/>
        <w:rPr>
          <w:rFonts w:ascii="Arial" w:hAnsi="Arial"/>
          <w:sz w:val="28"/>
        </w:rPr>
      </w:pPr>
    </w:p>
    <w:p w14:paraId="0697AB0D" w14:textId="77777777" w:rsidR="00AE0577" w:rsidRDefault="00AE0577" w:rsidP="00AE0577">
      <w:pPr>
        <w:pStyle w:val="ListParagraph"/>
        <w:rPr>
          <w:rFonts w:ascii="Arial" w:hAnsi="Arial"/>
          <w:sz w:val="28"/>
        </w:rPr>
      </w:pPr>
    </w:p>
    <w:p w14:paraId="0389CFC4" w14:textId="77777777" w:rsidR="00644DD0" w:rsidRDefault="00644DD0" w:rsidP="00641C79">
      <w:pPr>
        <w:pStyle w:val="Header"/>
        <w:tabs>
          <w:tab w:val="clear" w:pos="4320"/>
          <w:tab w:val="clear" w:pos="8640"/>
        </w:tabs>
        <w:rPr>
          <w:rFonts w:ascii="Arial" w:hAnsi="Arial"/>
        </w:rPr>
      </w:pPr>
    </w:p>
    <w:sectPr w:rsidR="00644DD0" w:rsidSect="00E043B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D6DC1B" w14:textId="77777777" w:rsidR="00E92092" w:rsidRDefault="00E92092">
      <w:r>
        <w:separator/>
      </w:r>
    </w:p>
  </w:endnote>
  <w:endnote w:type="continuationSeparator" w:id="0">
    <w:p w14:paraId="51BEBAF7" w14:textId="77777777" w:rsidR="00E92092" w:rsidRDefault="00E920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B2A8C0" w14:textId="205C8445" w:rsidR="00E6290C" w:rsidRDefault="00D8608C" w:rsidP="00D8608C">
    <w:pPr>
      <w:pStyle w:val="Footer"/>
      <w:rPr>
        <w:sz w:val="20"/>
        <w:szCs w:val="20"/>
      </w:rPr>
    </w:pPr>
    <w:r>
      <w:rPr>
        <w:sz w:val="20"/>
        <w:szCs w:val="20"/>
      </w:rPr>
      <w:t xml:space="preserve">        </w:t>
    </w:r>
    <w:r w:rsidRPr="00D8608C">
      <w:rPr>
        <w:sz w:val="20"/>
        <w:szCs w:val="20"/>
      </w:rPr>
      <w:t xml:space="preserve"> </w:t>
    </w:r>
    <w:r w:rsidR="00E6290C" w:rsidRPr="00D8608C">
      <w:rPr>
        <w:sz w:val="20"/>
        <w:szCs w:val="20"/>
      </w:rPr>
      <w:t xml:space="preserve">Page </w:t>
    </w:r>
    <w:r w:rsidR="00E6290C" w:rsidRPr="00D8608C">
      <w:rPr>
        <w:sz w:val="20"/>
        <w:szCs w:val="20"/>
      </w:rPr>
      <w:fldChar w:fldCharType="begin"/>
    </w:r>
    <w:r w:rsidR="00E6290C" w:rsidRPr="00D8608C">
      <w:rPr>
        <w:sz w:val="20"/>
        <w:szCs w:val="20"/>
      </w:rPr>
      <w:instrText xml:space="preserve"> PAGE </w:instrText>
    </w:r>
    <w:r w:rsidR="00E6290C" w:rsidRPr="00D8608C">
      <w:rPr>
        <w:sz w:val="20"/>
        <w:szCs w:val="20"/>
      </w:rPr>
      <w:fldChar w:fldCharType="separate"/>
    </w:r>
    <w:r w:rsidR="00786FC3">
      <w:rPr>
        <w:noProof/>
        <w:sz w:val="20"/>
        <w:szCs w:val="20"/>
      </w:rPr>
      <w:t>1</w:t>
    </w:r>
    <w:r w:rsidR="00E6290C" w:rsidRPr="00D8608C">
      <w:rPr>
        <w:sz w:val="20"/>
        <w:szCs w:val="20"/>
      </w:rPr>
      <w:fldChar w:fldCharType="end"/>
    </w:r>
    <w:r w:rsidR="00E6290C" w:rsidRPr="00D8608C">
      <w:rPr>
        <w:sz w:val="20"/>
        <w:szCs w:val="20"/>
      </w:rPr>
      <w:t xml:space="preserve"> of </w:t>
    </w:r>
    <w:r w:rsidR="00E6290C" w:rsidRPr="00D8608C">
      <w:rPr>
        <w:sz w:val="20"/>
        <w:szCs w:val="20"/>
      </w:rPr>
      <w:fldChar w:fldCharType="begin"/>
    </w:r>
    <w:r w:rsidR="00E6290C" w:rsidRPr="00D8608C">
      <w:rPr>
        <w:sz w:val="20"/>
        <w:szCs w:val="20"/>
      </w:rPr>
      <w:instrText xml:space="preserve"> NUMPAGES </w:instrText>
    </w:r>
    <w:r w:rsidR="00E6290C" w:rsidRPr="00D8608C">
      <w:rPr>
        <w:sz w:val="20"/>
        <w:szCs w:val="20"/>
      </w:rPr>
      <w:fldChar w:fldCharType="separate"/>
    </w:r>
    <w:r w:rsidR="00786FC3">
      <w:rPr>
        <w:noProof/>
        <w:sz w:val="20"/>
        <w:szCs w:val="20"/>
      </w:rPr>
      <w:t>2</w:t>
    </w:r>
    <w:r w:rsidR="00E6290C" w:rsidRPr="00D8608C">
      <w:rPr>
        <w:sz w:val="20"/>
        <w:szCs w:val="20"/>
      </w:rPr>
      <w:fldChar w:fldCharType="end"/>
    </w:r>
  </w:p>
  <w:p w14:paraId="1200CA0F" w14:textId="77777777" w:rsidR="00D8608C" w:rsidRPr="00D8608C" w:rsidRDefault="00D8608C" w:rsidP="00D8608C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605F29" w14:textId="77777777" w:rsidR="00E92092" w:rsidRDefault="00E92092">
      <w:r>
        <w:separator/>
      </w:r>
    </w:p>
  </w:footnote>
  <w:footnote w:type="continuationSeparator" w:id="0">
    <w:p w14:paraId="68749ECA" w14:textId="77777777" w:rsidR="00E92092" w:rsidRDefault="00E920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A859D" w14:textId="77777777" w:rsidR="00E6290C" w:rsidRDefault="00E6290C">
    <w:pPr>
      <w:pStyle w:val="Header"/>
      <w:jc w:val="center"/>
      <w:rPr>
        <w:rFonts w:ascii="Arial" w:hAnsi="Arial"/>
        <w:b/>
      </w:rPr>
    </w:pPr>
    <w:r>
      <w:rPr>
        <w:rFonts w:ascii="Arial" w:hAnsi="Arial"/>
        <w:b/>
      </w:rPr>
      <w:t>DBS</w:t>
    </w:r>
    <w:proofErr w:type="gramStart"/>
    <w:r>
      <w:rPr>
        <w:rFonts w:ascii="Arial" w:hAnsi="Arial"/>
        <w:b/>
      </w:rPr>
      <w:t>201  Lab</w:t>
    </w:r>
    <w:proofErr w:type="gramEnd"/>
    <w:r>
      <w:rPr>
        <w:rFonts w:ascii="Arial" w:hAnsi="Arial"/>
        <w:b/>
      </w:rPr>
      <w:t xml:space="preserve"> 1</w:t>
    </w:r>
  </w:p>
  <w:p w14:paraId="38E49B9F" w14:textId="77777777" w:rsidR="00E043B6" w:rsidRDefault="00E043B6">
    <w:pPr>
      <w:pStyle w:val="Header"/>
      <w:jc w:val="center"/>
      <w:rPr>
        <w:rFonts w:ascii="Arial" w:hAnsi="Arial"/>
        <w:b/>
      </w:rPr>
    </w:pPr>
  </w:p>
  <w:p w14:paraId="3532F675" w14:textId="77777777" w:rsidR="001A6D26" w:rsidRDefault="005F7D45" w:rsidP="001A6D26">
    <w:pPr>
      <w:pStyle w:val="Header"/>
      <w:jc w:val="center"/>
      <w:rPr>
        <w:rFonts w:ascii="Arial" w:hAnsi="Arial"/>
        <w:b/>
      </w:rPr>
    </w:pPr>
    <w:proofErr w:type="spellStart"/>
    <w:r>
      <w:rPr>
        <w:rFonts w:ascii="Arial" w:hAnsi="Arial"/>
        <w:b/>
      </w:rPr>
      <w:t>IBMi</w:t>
    </w:r>
    <w:proofErr w:type="spellEnd"/>
    <w:r w:rsidR="00E6290C">
      <w:rPr>
        <w:rFonts w:ascii="Arial" w:hAnsi="Arial"/>
        <w:b/>
      </w:rPr>
      <w:t xml:space="preserve"> </w:t>
    </w:r>
    <w:r>
      <w:rPr>
        <w:rFonts w:ascii="Arial" w:hAnsi="Arial"/>
        <w:b/>
      </w:rPr>
      <w:t xml:space="preserve">DB2 </w:t>
    </w:r>
    <w:r w:rsidR="001A6D26">
      <w:rPr>
        <w:rFonts w:ascii="Arial" w:hAnsi="Arial"/>
        <w:b/>
      </w:rPr>
      <w:t>Answer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430AB"/>
    <w:multiLevelType w:val="singleLevel"/>
    <w:tmpl w:val="AD96B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4233C2B"/>
    <w:multiLevelType w:val="hybridMultilevel"/>
    <w:tmpl w:val="DEFE4F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34E3"/>
    <w:multiLevelType w:val="hybridMultilevel"/>
    <w:tmpl w:val="82CC4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20F33"/>
    <w:multiLevelType w:val="hybridMultilevel"/>
    <w:tmpl w:val="129AF8D8"/>
    <w:lvl w:ilvl="0" w:tplc="892AB3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7D27E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80D6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1808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32A7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FC0D0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A4F7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4F8E5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4C9D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F2CAE"/>
    <w:multiLevelType w:val="hybridMultilevel"/>
    <w:tmpl w:val="5D68FA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0A30B8"/>
    <w:multiLevelType w:val="hybridMultilevel"/>
    <w:tmpl w:val="FAB4725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zY3sjAyNTOwNDJS0lEKTi0uzszPAykwrgUA/Xm1USwAAAA="/>
  </w:docVars>
  <w:rsids>
    <w:rsidRoot w:val="003D4A05"/>
    <w:rsid w:val="00054E57"/>
    <w:rsid w:val="000B3113"/>
    <w:rsid w:val="000B5581"/>
    <w:rsid w:val="000C76E5"/>
    <w:rsid w:val="000F2E61"/>
    <w:rsid w:val="0010188C"/>
    <w:rsid w:val="001113BC"/>
    <w:rsid w:val="001316F5"/>
    <w:rsid w:val="001431CD"/>
    <w:rsid w:val="0018604E"/>
    <w:rsid w:val="001A6D26"/>
    <w:rsid w:val="0023495E"/>
    <w:rsid w:val="00235FAB"/>
    <w:rsid w:val="00277195"/>
    <w:rsid w:val="002B6285"/>
    <w:rsid w:val="0038790A"/>
    <w:rsid w:val="003B55C9"/>
    <w:rsid w:val="003D2F6C"/>
    <w:rsid w:val="003D4A05"/>
    <w:rsid w:val="00404F9A"/>
    <w:rsid w:val="00423DC9"/>
    <w:rsid w:val="0045071C"/>
    <w:rsid w:val="00477031"/>
    <w:rsid w:val="0051216F"/>
    <w:rsid w:val="00520B17"/>
    <w:rsid w:val="00543E22"/>
    <w:rsid w:val="0059634F"/>
    <w:rsid w:val="00597293"/>
    <w:rsid w:val="005C019A"/>
    <w:rsid w:val="005C2E48"/>
    <w:rsid w:val="005C34D6"/>
    <w:rsid w:val="005E0F1C"/>
    <w:rsid w:val="005F7D45"/>
    <w:rsid w:val="006119D7"/>
    <w:rsid w:val="00641C79"/>
    <w:rsid w:val="00644DD0"/>
    <w:rsid w:val="006548C3"/>
    <w:rsid w:val="00687928"/>
    <w:rsid w:val="006D296C"/>
    <w:rsid w:val="006E2151"/>
    <w:rsid w:val="006E793C"/>
    <w:rsid w:val="0072293E"/>
    <w:rsid w:val="0073205D"/>
    <w:rsid w:val="00786FC3"/>
    <w:rsid w:val="007B58A4"/>
    <w:rsid w:val="007C0665"/>
    <w:rsid w:val="007F5688"/>
    <w:rsid w:val="00811F68"/>
    <w:rsid w:val="00824C08"/>
    <w:rsid w:val="008307E9"/>
    <w:rsid w:val="0085441D"/>
    <w:rsid w:val="00856D32"/>
    <w:rsid w:val="0089141B"/>
    <w:rsid w:val="008F3BEA"/>
    <w:rsid w:val="009F2727"/>
    <w:rsid w:val="00A00AFB"/>
    <w:rsid w:val="00A01B7E"/>
    <w:rsid w:val="00A241F4"/>
    <w:rsid w:val="00A34317"/>
    <w:rsid w:val="00A668CB"/>
    <w:rsid w:val="00A96C76"/>
    <w:rsid w:val="00AA2060"/>
    <w:rsid w:val="00AB3724"/>
    <w:rsid w:val="00AE0577"/>
    <w:rsid w:val="00AF3EEB"/>
    <w:rsid w:val="00B24723"/>
    <w:rsid w:val="00B43303"/>
    <w:rsid w:val="00B72DBB"/>
    <w:rsid w:val="00B7698D"/>
    <w:rsid w:val="00B93144"/>
    <w:rsid w:val="00BA0EC7"/>
    <w:rsid w:val="00BB35C1"/>
    <w:rsid w:val="00BC0D07"/>
    <w:rsid w:val="00BF5D4A"/>
    <w:rsid w:val="00C00333"/>
    <w:rsid w:val="00C37EE4"/>
    <w:rsid w:val="00CB1D50"/>
    <w:rsid w:val="00CC6384"/>
    <w:rsid w:val="00CD1D2F"/>
    <w:rsid w:val="00CD35FB"/>
    <w:rsid w:val="00D35E0A"/>
    <w:rsid w:val="00D817EC"/>
    <w:rsid w:val="00D8608C"/>
    <w:rsid w:val="00D86B68"/>
    <w:rsid w:val="00D93590"/>
    <w:rsid w:val="00DE08DC"/>
    <w:rsid w:val="00DE3010"/>
    <w:rsid w:val="00DF5814"/>
    <w:rsid w:val="00E043B6"/>
    <w:rsid w:val="00E11893"/>
    <w:rsid w:val="00E6290C"/>
    <w:rsid w:val="00E91D09"/>
    <w:rsid w:val="00E92092"/>
    <w:rsid w:val="00EC06A7"/>
    <w:rsid w:val="00F1706A"/>
    <w:rsid w:val="00F35B11"/>
    <w:rsid w:val="00F63DED"/>
    <w:rsid w:val="00F91A75"/>
    <w:rsid w:val="00F92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5ADDFB6"/>
  <w15:chartTrackingRefBased/>
  <w15:docId w15:val="{B2AD25BE-9820-46E4-B3DD-298F3B76D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6B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2349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495E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A6D2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D86B6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8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2</Pages>
  <Words>317</Words>
  <Characters>18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ing On:</vt:lpstr>
    </vt:vector>
  </TitlesOfParts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ng On:</dc:title>
  <dc:subject/>
  <dc:creator>Fac</dc:creator>
  <cp:keywords/>
  <cp:lastModifiedBy>Youngeun Hong</cp:lastModifiedBy>
  <cp:revision>10</cp:revision>
  <cp:lastPrinted>2017-01-09T16:03:00Z</cp:lastPrinted>
  <dcterms:created xsi:type="dcterms:W3CDTF">2019-01-07T17:56:00Z</dcterms:created>
  <dcterms:modified xsi:type="dcterms:W3CDTF">2019-02-17T03:46:00Z</dcterms:modified>
</cp:coreProperties>
</file>